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031296" w14:textId="77777777" w:rsidR="002B232F" w:rsidRDefault="002B232F" w:rsidP="00BA5DC2">
      <w:pPr>
        <w:spacing w:after="0"/>
        <w:jc w:val="center"/>
        <w:rPr>
          <w:rFonts w:cstheme="minorHAnsi"/>
          <w:b/>
          <w:sz w:val="32"/>
          <w:szCs w:val="32"/>
        </w:rPr>
      </w:pPr>
    </w:p>
    <w:p w14:paraId="4110DCC1" w14:textId="4922C597" w:rsidR="000635FB" w:rsidRPr="007F4C57" w:rsidRDefault="000635FB" w:rsidP="00BA5DC2">
      <w:pPr>
        <w:spacing w:after="0"/>
        <w:jc w:val="center"/>
        <w:rPr>
          <w:rFonts w:cstheme="minorHAnsi"/>
          <w:b/>
          <w:sz w:val="32"/>
          <w:szCs w:val="32"/>
        </w:rPr>
      </w:pPr>
      <w:r w:rsidRPr="007F4C57">
        <w:rPr>
          <w:rFonts w:cstheme="minorHAnsi"/>
          <w:b/>
          <w:sz w:val="32"/>
          <w:szCs w:val="32"/>
        </w:rPr>
        <w:t>Plnomocenstvo</w:t>
      </w:r>
      <w:r w:rsidR="00CD1A32">
        <w:rPr>
          <w:rFonts w:cstheme="minorHAnsi"/>
          <w:b/>
          <w:sz w:val="32"/>
          <w:szCs w:val="32"/>
        </w:rPr>
        <w:t>*</w:t>
      </w:r>
    </w:p>
    <w:p w14:paraId="3EF1B912" w14:textId="71256A2F" w:rsidR="000635FB" w:rsidRPr="007F4C57" w:rsidRDefault="000635FB" w:rsidP="0035174F">
      <w:pPr>
        <w:spacing w:after="0"/>
        <w:jc w:val="center"/>
        <w:rPr>
          <w:rFonts w:cstheme="minorHAnsi"/>
        </w:rPr>
      </w:pPr>
      <w:r w:rsidRPr="007F4C57">
        <w:rPr>
          <w:rFonts w:cstheme="minorHAnsi"/>
        </w:rPr>
        <w:t xml:space="preserve">podľa § 31 </w:t>
      </w:r>
      <w:r w:rsidR="008F63CF" w:rsidRPr="007F4C57">
        <w:rPr>
          <w:rFonts w:cstheme="minorHAnsi"/>
        </w:rPr>
        <w:t xml:space="preserve">a nasl. </w:t>
      </w:r>
      <w:r w:rsidRPr="007F4C57">
        <w:rPr>
          <w:rFonts w:cstheme="minorHAnsi"/>
        </w:rPr>
        <w:t>zákona č. 40/1964 Zb. Občianskeho zákonníka</w:t>
      </w:r>
      <w:r w:rsidR="00A725C1" w:rsidRPr="007F4C57">
        <w:rPr>
          <w:rFonts w:cstheme="minorHAnsi"/>
        </w:rPr>
        <w:t xml:space="preserve"> v znení neskorších predpisov</w:t>
      </w:r>
    </w:p>
    <w:p w14:paraId="5A55C306" w14:textId="77777777" w:rsidR="000635FB" w:rsidRPr="007F4C57" w:rsidRDefault="000635FB" w:rsidP="0035174F">
      <w:pPr>
        <w:spacing w:after="0"/>
        <w:rPr>
          <w:rFonts w:cstheme="minorHAnsi"/>
        </w:rPr>
      </w:pPr>
    </w:p>
    <w:p w14:paraId="0CFE2E5E" w14:textId="768F6602" w:rsidR="009D01FC" w:rsidRDefault="000635FB" w:rsidP="0035174F">
      <w:pPr>
        <w:spacing w:after="0"/>
        <w:rPr>
          <w:rFonts w:cstheme="minorHAnsi"/>
          <w:b/>
        </w:rPr>
      </w:pPr>
      <w:r w:rsidRPr="007F4C57">
        <w:rPr>
          <w:rFonts w:cstheme="minorHAnsi"/>
          <w:b/>
        </w:rPr>
        <w:t>Splnomocniteľ</w:t>
      </w:r>
      <w:r w:rsidR="00BA5DC2">
        <w:rPr>
          <w:rStyle w:val="Odkaznapoznmkupodiarou"/>
          <w:rFonts w:cstheme="minorHAnsi"/>
          <w:b/>
        </w:rPr>
        <w:footnoteReference w:id="1"/>
      </w:r>
      <w:r w:rsidRPr="007F4C57">
        <w:rPr>
          <w:rFonts w:cstheme="minorHAnsi"/>
          <w:b/>
        </w:rPr>
        <w:t>:</w:t>
      </w:r>
      <w:r w:rsidRPr="007F4C57">
        <w:rPr>
          <w:rFonts w:cstheme="minorHAnsi"/>
          <w:b/>
        </w:rPr>
        <w:tab/>
      </w:r>
      <w:r w:rsidR="00A03FD5">
        <w:rPr>
          <w:rFonts w:cstheme="minorHAnsi"/>
          <w:b/>
        </w:rPr>
        <w:tab/>
      </w:r>
    </w:p>
    <w:sdt>
      <w:sdtPr>
        <w:rPr>
          <w:rFonts w:cstheme="minorHAnsi"/>
          <w:sz w:val="20"/>
          <w:szCs w:val="20"/>
        </w:rPr>
        <w:id w:val="79724902"/>
        <w15:repeatingSection/>
      </w:sdtPr>
      <w:sdtEndPr>
        <w:rPr>
          <w:sz w:val="22"/>
          <w:szCs w:val="22"/>
        </w:rPr>
      </w:sdtEndPr>
      <w:sdtContent>
        <w:sdt>
          <w:sdtPr>
            <w:rPr>
              <w:rFonts w:cstheme="minorHAnsi"/>
              <w:sz w:val="20"/>
              <w:szCs w:val="20"/>
            </w:rPr>
            <w:id w:val="-1445155464"/>
            <w:placeholder>
              <w:docPart w:val="DefaultPlaceholder_-1854013436"/>
            </w:placeholder>
            <w15:repeatingSectionItem/>
          </w:sdtPr>
          <w:sdtEndPr>
            <w:rPr>
              <w:sz w:val="22"/>
              <w:szCs w:val="22"/>
            </w:rPr>
          </w:sdtEndPr>
          <w:sdtContent>
            <w:p w14:paraId="023D033B" w14:textId="1BB4CE6F" w:rsidR="00C45FC8" w:rsidRPr="00EC5559" w:rsidRDefault="00C45FC8" w:rsidP="00C45FC8">
              <w:pPr>
                <w:spacing w:after="0" w:line="240" w:lineRule="auto"/>
                <w:jc w:val="center"/>
                <w:rPr>
                  <w:rFonts w:cstheme="minorHAnsi"/>
                  <w:sz w:val="20"/>
                  <w:szCs w:val="20"/>
                </w:rPr>
              </w:pPr>
            </w:p>
            <w:tbl>
              <w:tblPr>
                <w:tblStyle w:val="Mriekatabuky"/>
                <w:tblW w:w="0" w:type="auto"/>
                <w:tblLook w:val="04A0" w:firstRow="1" w:lastRow="0" w:firstColumn="1" w:lastColumn="0" w:noHBand="0" w:noVBand="1"/>
              </w:tblPr>
              <w:tblGrid>
                <w:gridCol w:w="4530"/>
                <w:gridCol w:w="4530"/>
              </w:tblGrid>
              <w:tr w:rsidR="004907D5" w14:paraId="4DA5223D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2DE3DDED" w14:textId="2645454F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 w:rsidRPr="00EC5559">
                      <w:rPr>
                        <w:rFonts w:cstheme="minorHAnsi"/>
                        <w:b/>
                      </w:rPr>
                      <w:t>Meno Priezvisko</w:t>
                    </w:r>
                    <w:r>
                      <w:rPr>
                        <w:rFonts w:cstheme="minorHAnsi"/>
                        <w:b/>
                      </w:rPr>
                      <w:t>:</w:t>
                    </w:r>
                    <w:r w:rsidRPr="00EC5559">
                      <w:rPr>
                        <w:rFonts w:cstheme="minorHAnsi"/>
                        <w:b/>
                      </w:rPr>
                      <w:t xml:space="preserve"> </w:t>
                    </w:r>
                  </w:p>
                </w:tc>
                <w:tc>
                  <w:tcPr>
                    <w:tcW w:w="4530" w:type="dxa"/>
                  </w:tcPr>
                  <w:p w14:paraId="19C5A058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3F92202A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531F68EF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Bydlisko:</w:t>
                    </w:r>
                  </w:p>
                </w:tc>
                <w:tc>
                  <w:tcPr>
                    <w:tcW w:w="4530" w:type="dxa"/>
                  </w:tcPr>
                  <w:p w14:paraId="77096C71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E8DE7BF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63E8C180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 w:rsidRPr="002D1672">
                      <w:rPr>
                        <w:rFonts w:cstheme="minorHAnsi"/>
                        <w:b/>
                      </w:rPr>
                      <w:t>Dátum</w:t>
                    </w:r>
                    <w:r>
                      <w:rPr>
                        <w:rFonts w:cstheme="minorHAnsi"/>
                        <w:b/>
                      </w:rPr>
                      <w:t xml:space="preserve"> narodenia</w:t>
                    </w:r>
                    <w:r w:rsidRPr="002D1672">
                      <w:rPr>
                        <w:rFonts w:cstheme="minorHAnsi"/>
                        <w:b/>
                      </w:rPr>
                      <w:t>:</w:t>
                    </w:r>
                  </w:p>
                </w:tc>
                <w:tc>
                  <w:tcPr>
                    <w:tcW w:w="4530" w:type="dxa"/>
                  </w:tcPr>
                  <w:p w14:paraId="735427F5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7B38766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2500936F" w14:textId="77777777" w:rsidR="004907D5" w:rsidRPr="002D1672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Rodné číslo:</w:t>
                    </w:r>
                  </w:p>
                </w:tc>
                <w:tc>
                  <w:tcPr>
                    <w:tcW w:w="4530" w:type="dxa"/>
                  </w:tcPr>
                  <w:p w14:paraId="2224C558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40BB4FF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3D5E4A5E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Organizácia:</w:t>
                    </w:r>
                  </w:p>
                </w:tc>
                <w:tc>
                  <w:tcPr>
                    <w:tcW w:w="4530" w:type="dxa"/>
                  </w:tcPr>
                  <w:p w14:paraId="6557CACB" w14:textId="5AE53594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</w:tbl>
            <w:p w14:paraId="4D5D07D0" w14:textId="14BC6D2B" w:rsidR="00C45FC8" w:rsidRDefault="002B232F" w:rsidP="0035174F">
              <w:pPr>
                <w:spacing w:after="0"/>
                <w:rPr>
                  <w:rFonts w:cstheme="minorHAnsi"/>
                </w:rPr>
              </w:pPr>
            </w:p>
          </w:sdtContent>
        </w:sdt>
      </w:sdtContent>
    </w:sdt>
    <w:p w14:paraId="2AD7F9FC" w14:textId="3B9F0BF7" w:rsidR="00DF66EF" w:rsidRPr="007F4C57" w:rsidRDefault="00CA34BA" w:rsidP="004907D5">
      <w:pPr>
        <w:spacing w:after="0"/>
        <w:jc w:val="both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bookmarkStart w:id="0" w:name="_GoBack"/>
      <w:bookmarkEnd w:id="0"/>
    </w:p>
    <w:p w14:paraId="5AD2CD0D" w14:textId="77777777" w:rsidR="000635FB" w:rsidRPr="007F4C57" w:rsidRDefault="000635FB" w:rsidP="00C02730">
      <w:pPr>
        <w:spacing w:after="0"/>
        <w:jc w:val="center"/>
        <w:rPr>
          <w:rFonts w:cstheme="minorHAnsi"/>
          <w:b/>
        </w:rPr>
      </w:pPr>
      <w:r w:rsidRPr="007F4C57">
        <w:rPr>
          <w:rFonts w:cstheme="minorHAnsi"/>
          <w:b/>
        </w:rPr>
        <w:t>týmto splnomocňuje</w:t>
      </w:r>
    </w:p>
    <w:p w14:paraId="641162C8" w14:textId="77777777" w:rsidR="000635FB" w:rsidRPr="007F4C57" w:rsidRDefault="000635FB" w:rsidP="0035174F">
      <w:pPr>
        <w:spacing w:after="0"/>
        <w:rPr>
          <w:rFonts w:cstheme="minorHAnsi"/>
        </w:rPr>
      </w:pPr>
    </w:p>
    <w:p w14:paraId="210B603A" w14:textId="0CDA2D73" w:rsidR="009D01FC" w:rsidRDefault="000635FB" w:rsidP="009D01FC">
      <w:pPr>
        <w:spacing w:after="0"/>
        <w:rPr>
          <w:rFonts w:cstheme="minorHAnsi"/>
        </w:rPr>
      </w:pPr>
      <w:r w:rsidRPr="007F4C57">
        <w:rPr>
          <w:rFonts w:cstheme="minorHAnsi"/>
          <w:b/>
        </w:rPr>
        <w:t>Splnomocnenca:</w:t>
      </w:r>
      <w:r w:rsidRPr="007F4C57">
        <w:rPr>
          <w:rFonts w:cstheme="minorHAnsi"/>
        </w:rPr>
        <w:tab/>
      </w:r>
    </w:p>
    <w:p w14:paraId="290E49FA" w14:textId="77777777" w:rsidR="00C96EEF" w:rsidRDefault="00C96EEF" w:rsidP="009D01FC">
      <w:pPr>
        <w:spacing w:after="0"/>
        <w:rPr>
          <w:rFonts w:cstheme="minorHAnsi"/>
        </w:rPr>
      </w:pPr>
    </w:p>
    <w:tbl>
      <w:tblPr>
        <w:tblStyle w:val="Mriekatabuky"/>
        <w:tblW w:w="9067" w:type="dxa"/>
        <w:tblLook w:val="04A0" w:firstRow="1" w:lastRow="0" w:firstColumn="1" w:lastColumn="0" w:noHBand="0" w:noVBand="1"/>
      </w:tblPr>
      <w:tblGrid>
        <w:gridCol w:w="4531"/>
        <w:gridCol w:w="4536"/>
      </w:tblGrid>
      <w:tr w:rsidR="00C96EEF" w14:paraId="48B362F3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4A363CD9" w14:textId="77777777" w:rsidR="00C96EEF" w:rsidRDefault="00C96EEF" w:rsidP="004F784C">
            <w:pPr>
              <w:rPr>
                <w:rFonts w:cstheme="minorHAnsi"/>
                <w:b/>
              </w:rPr>
            </w:pPr>
            <w:r w:rsidRPr="00EC5559">
              <w:rPr>
                <w:rFonts w:cstheme="minorHAnsi"/>
                <w:b/>
              </w:rPr>
              <w:t>Meno Priezvisko</w:t>
            </w:r>
            <w:r>
              <w:rPr>
                <w:rFonts w:cstheme="minorHAnsi"/>
                <w:b/>
              </w:rPr>
              <w:t>:</w:t>
            </w:r>
            <w:r w:rsidRPr="00EC5559">
              <w:rPr>
                <w:rFonts w:cstheme="minorHAnsi"/>
                <w:b/>
              </w:rPr>
              <w:t xml:space="preserve"> </w:t>
            </w:r>
          </w:p>
        </w:tc>
        <w:tc>
          <w:tcPr>
            <w:tcW w:w="4536" w:type="dxa"/>
          </w:tcPr>
          <w:p w14:paraId="1DC92594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6A822407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24E7E95C" w14:textId="77777777" w:rsidR="00C96EEF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Bydlisko:</w:t>
            </w:r>
          </w:p>
        </w:tc>
        <w:tc>
          <w:tcPr>
            <w:tcW w:w="4536" w:type="dxa"/>
          </w:tcPr>
          <w:p w14:paraId="6FF0232B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3FB83CA3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1DAD00AE" w14:textId="77777777" w:rsidR="00C96EEF" w:rsidRDefault="00C96EEF" w:rsidP="004F784C">
            <w:pPr>
              <w:rPr>
                <w:rFonts w:cstheme="minorHAnsi"/>
                <w:b/>
              </w:rPr>
            </w:pPr>
            <w:r w:rsidRPr="002D1672">
              <w:rPr>
                <w:rFonts w:cstheme="minorHAnsi"/>
                <w:b/>
              </w:rPr>
              <w:t>Dátum</w:t>
            </w:r>
            <w:r>
              <w:rPr>
                <w:rFonts w:cstheme="minorHAnsi"/>
                <w:b/>
              </w:rPr>
              <w:t xml:space="preserve"> narodenia</w:t>
            </w:r>
            <w:r w:rsidRPr="002D1672">
              <w:rPr>
                <w:rFonts w:cstheme="minorHAnsi"/>
                <w:b/>
              </w:rPr>
              <w:t>:</w:t>
            </w:r>
          </w:p>
        </w:tc>
        <w:tc>
          <w:tcPr>
            <w:tcW w:w="4536" w:type="dxa"/>
          </w:tcPr>
          <w:p w14:paraId="10FFC86A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3089ADE0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19FB008D" w14:textId="77777777" w:rsidR="00C96EEF" w:rsidRPr="002D1672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odné číslo:</w:t>
            </w:r>
          </w:p>
        </w:tc>
        <w:tc>
          <w:tcPr>
            <w:tcW w:w="4536" w:type="dxa"/>
          </w:tcPr>
          <w:p w14:paraId="4D50D1B3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73A45312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2CE028CB" w14:textId="77777777" w:rsidR="00C96EEF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rganizácia:</w:t>
            </w:r>
          </w:p>
        </w:tc>
        <w:tc>
          <w:tcPr>
            <w:tcW w:w="4536" w:type="dxa"/>
          </w:tcPr>
          <w:p w14:paraId="2E89B2FD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</w:tbl>
    <w:p w14:paraId="5F748F8B" w14:textId="3579E9CE" w:rsidR="00DF66EF" w:rsidRPr="007F4C57" w:rsidRDefault="00DF66EF" w:rsidP="009D01FC">
      <w:pPr>
        <w:spacing w:after="0"/>
        <w:rPr>
          <w:rFonts w:cstheme="minorHAnsi"/>
        </w:rPr>
      </w:pPr>
    </w:p>
    <w:p w14:paraId="50DEF7CD" w14:textId="77777777" w:rsidR="00CA34BA" w:rsidRPr="007F4C57" w:rsidRDefault="00CA34BA" w:rsidP="005C600D">
      <w:pPr>
        <w:spacing w:after="0"/>
        <w:jc w:val="both"/>
        <w:rPr>
          <w:rFonts w:cstheme="minorHAnsi"/>
          <w:i/>
        </w:rPr>
      </w:pPr>
    </w:p>
    <w:p w14:paraId="22B5F7AA" w14:textId="4A15F677" w:rsidR="009D01FC" w:rsidRDefault="008E35A7" w:rsidP="00C93361">
      <w:pPr>
        <w:spacing w:after="0"/>
        <w:jc w:val="both"/>
        <w:rPr>
          <w:rFonts w:cstheme="minorHAnsi"/>
        </w:rPr>
      </w:pPr>
      <w:r w:rsidRPr="007F4C57">
        <w:rPr>
          <w:rFonts w:cstheme="minorHAnsi"/>
        </w:rPr>
        <w:t xml:space="preserve">na </w:t>
      </w:r>
      <w:r w:rsidR="00C93361">
        <w:rPr>
          <w:rFonts w:cstheme="minorHAnsi"/>
        </w:rPr>
        <w:t xml:space="preserve">všetky </w:t>
      </w:r>
      <w:r w:rsidRPr="007F4C57">
        <w:rPr>
          <w:rFonts w:cstheme="minorHAnsi"/>
        </w:rPr>
        <w:t>úkony súvisiace s</w:t>
      </w:r>
      <w:r w:rsidR="00287906" w:rsidRPr="007F4C57">
        <w:rPr>
          <w:rFonts w:cstheme="minorHAnsi"/>
        </w:rPr>
        <w:t xml:space="preserve">o Žiadosťou o </w:t>
      </w:r>
      <w:r w:rsidRPr="007F4C57">
        <w:rPr>
          <w:rFonts w:cstheme="minorHAnsi"/>
        </w:rPr>
        <w:t>poskytnut</w:t>
      </w:r>
      <w:r w:rsidR="00287906" w:rsidRPr="007F4C57">
        <w:rPr>
          <w:rFonts w:cstheme="minorHAnsi"/>
        </w:rPr>
        <w:t>ie</w:t>
      </w:r>
      <w:r w:rsidRPr="007F4C57">
        <w:rPr>
          <w:rFonts w:cstheme="minorHAnsi"/>
        </w:rPr>
        <w:t xml:space="preserve"> </w:t>
      </w:r>
      <w:r w:rsidR="00C96EEF">
        <w:rPr>
          <w:rFonts w:cstheme="minorHAnsi"/>
        </w:rPr>
        <w:t>prostriedkov mechanizmu</w:t>
      </w:r>
      <w:r w:rsidR="00C93361">
        <w:rPr>
          <w:rFonts w:cstheme="minorHAnsi"/>
        </w:rPr>
        <w:t xml:space="preserve"> k uvedenému projektu: </w:t>
      </w:r>
    </w:p>
    <w:tbl>
      <w:tblPr>
        <w:tblStyle w:val="Mriekatabuky"/>
        <w:tblW w:w="9067" w:type="dxa"/>
        <w:tblLook w:val="04A0" w:firstRow="1" w:lastRow="0" w:firstColumn="1" w:lastColumn="0" w:noHBand="0" w:noVBand="1"/>
      </w:tblPr>
      <w:tblGrid>
        <w:gridCol w:w="2547"/>
        <w:gridCol w:w="6520"/>
      </w:tblGrid>
      <w:tr w:rsidR="009D01FC" w14:paraId="0F8D46FE" w14:textId="77777777" w:rsidTr="00CA34BA">
        <w:tc>
          <w:tcPr>
            <w:tcW w:w="2547" w:type="dxa"/>
            <w:shd w:val="clear" w:color="auto" w:fill="D9D9D9" w:themeFill="background1" w:themeFillShade="D9"/>
          </w:tcPr>
          <w:p w14:paraId="279A93D8" w14:textId="293A8844" w:rsidR="009D01FC" w:rsidRPr="00C96EEF" w:rsidRDefault="00DB5065" w:rsidP="00C96EE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ázov projektu</w:t>
            </w:r>
            <w:r w:rsidR="009D01FC" w:rsidRPr="00C96EEF">
              <w:rPr>
                <w:rFonts w:cstheme="minorHAnsi"/>
                <w:b/>
              </w:rPr>
              <w:t>:</w:t>
            </w:r>
          </w:p>
        </w:tc>
        <w:tc>
          <w:tcPr>
            <w:tcW w:w="6520" w:type="dxa"/>
          </w:tcPr>
          <w:p w14:paraId="70267CC3" w14:textId="77777777" w:rsidR="009D01FC" w:rsidRDefault="009D01FC" w:rsidP="00450DE6">
            <w:pPr>
              <w:rPr>
                <w:rFonts w:cstheme="minorHAnsi"/>
              </w:rPr>
            </w:pPr>
          </w:p>
        </w:tc>
      </w:tr>
      <w:tr w:rsidR="009D01FC" w14:paraId="63F07D3E" w14:textId="77777777" w:rsidTr="00CA34BA">
        <w:tc>
          <w:tcPr>
            <w:tcW w:w="2547" w:type="dxa"/>
            <w:shd w:val="clear" w:color="auto" w:fill="D9D9D9" w:themeFill="background1" w:themeFillShade="D9"/>
          </w:tcPr>
          <w:p w14:paraId="07F3497B" w14:textId="489C1DA8" w:rsidR="009D01FC" w:rsidRPr="00C96EEF" w:rsidRDefault="00DB5065" w:rsidP="00450DE6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Kód výzvy</w:t>
            </w:r>
            <w:r w:rsidR="009D01FC" w:rsidRPr="00C96EEF">
              <w:rPr>
                <w:rFonts w:cstheme="minorHAnsi"/>
                <w:b/>
              </w:rPr>
              <w:t>:</w:t>
            </w:r>
          </w:p>
        </w:tc>
        <w:tc>
          <w:tcPr>
            <w:tcW w:w="6520" w:type="dxa"/>
          </w:tcPr>
          <w:p w14:paraId="1B569721" w14:textId="77777777" w:rsidR="009D01FC" w:rsidRDefault="009D01FC" w:rsidP="00450DE6">
            <w:pPr>
              <w:rPr>
                <w:rFonts w:cstheme="minorHAnsi"/>
              </w:rPr>
            </w:pPr>
          </w:p>
        </w:tc>
      </w:tr>
    </w:tbl>
    <w:p w14:paraId="58DDB83F" w14:textId="77777777" w:rsidR="00DB5065" w:rsidRDefault="00DB5065" w:rsidP="009D01FC">
      <w:pPr>
        <w:spacing w:after="0"/>
        <w:jc w:val="both"/>
        <w:rPr>
          <w:rFonts w:cstheme="minorHAnsi"/>
        </w:rPr>
        <w:sectPr w:rsidR="00DB5065" w:rsidSect="002B232F">
          <w:headerReference w:type="default" r:id="rId11"/>
          <w:type w:val="continuous"/>
          <w:pgSz w:w="11906" w:h="16838"/>
          <w:pgMar w:top="1234" w:right="1418" w:bottom="1418" w:left="1418" w:header="1000" w:footer="567" w:gutter="0"/>
          <w:cols w:space="708"/>
          <w:docGrid w:linePitch="360"/>
        </w:sectPr>
      </w:pPr>
    </w:p>
    <w:sdt>
      <w:sdtPr>
        <w:rPr>
          <w:rFonts w:cstheme="minorHAnsi"/>
        </w:rPr>
        <w:id w:val="2021118087"/>
        <w15:repeatingSection/>
      </w:sdtPr>
      <w:sdtEndPr/>
      <w:sdtContent>
        <w:sdt>
          <w:sdtPr>
            <w:rPr>
              <w:rFonts w:cstheme="minorHAnsi"/>
            </w:rPr>
            <w:id w:val="-1509438190"/>
            <w:placeholder>
              <w:docPart w:val="DefaultPlaceholder_-1854013436"/>
            </w:placeholder>
            <w15:repeatingSectionItem/>
          </w:sdtPr>
          <w:sdtEndPr/>
          <w:sdtContent>
            <w:p w14:paraId="7669C962" w14:textId="4A0208CA" w:rsidR="004907D5" w:rsidRDefault="000635FB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</w:rPr>
                <w:t xml:space="preserve">V </w:t>
              </w:r>
              <w:r w:rsidR="00B61A6C" w:rsidRPr="007F4C57">
                <w:rPr>
                  <w:rFonts w:cstheme="minorHAnsi"/>
                </w:rPr>
                <w:t>..................</w:t>
              </w:r>
              <w:r w:rsidR="00374222" w:rsidRPr="007F4C57">
                <w:rPr>
                  <w:rFonts w:cstheme="minorHAnsi"/>
                </w:rPr>
                <w:t>....</w:t>
              </w:r>
              <w:r w:rsidR="008F63CF" w:rsidRPr="007F4C57">
                <w:rPr>
                  <w:rFonts w:cstheme="minorHAnsi"/>
                </w:rPr>
                <w:t>.</w:t>
              </w:r>
              <w:r w:rsidR="00DC7FF0">
                <w:rPr>
                  <w:rFonts w:cstheme="minorHAnsi"/>
                </w:rPr>
                <w:t>.....</w:t>
              </w:r>
              <w:r w:rsidRPr="007F4C57">
                <w:rPr>
                  <w:rFonts w:cstheme="minorHAnsi"/>
                </w:rPr>
                <w:t xml:space="preserve"> dňa </w:t>
              </w:r>
              <w:sdt>
                <w:sdtPr>
                  <w:rPr>
                    <w:rFonts w:cstheme="minorHAnsi"/>
                  </w:rPr>
                  <w:id w:val="580335343"/>
                  <w:lock w:val="sdtLocked"/>
                  <w:placeholder>
                    <w:docPart w:val="DefaultPlaceholder_-1854013438"/>
                  </w:placeholder>
                  <w:date>
                    <w:dateFormat w:val="d.M.yyyy"/>
                    <w:lid w:val="sk-SK"/>
                    <w:storeMappedDataAs w:val="dateTime"/>
                    <w:calendar w:val="gregorian"/>
                  </w:date>
                </w:sdtPr>
                <w:sdtEndPr/>
                <w:sdtContent>
                  <w:r w:rsidR="00C96EEF">
                    <w:rPr>
                      <w:rFonts w:cstheme="minorHAnsi"/>
                    </w:rPr>
                    <w:t>Vyber deň</w:t>
                  </w:r>
                </w:sdtContent>
              </w:sdt>
            </w:p>
            <w:p w14:paraId="19EFFCD1" w14:textId="77777777" w:rsidR="004907D5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</w:p>
            <w:p w14:paraId="12E63BDC" w14:textId="77777777" w:rsidR="004907D5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</w:p>
            <w:p w14:paraId="2CC979C2" w14:textId="14D16EB8" w:rsidR="00117554" w:rsidRPr="007F4C57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</w:rPr>
                <w:t>......................................</w:t>
              </w:r>
            </w:p>
            <w:p w14:paraId="623144C2" w14:textId="4DDE3DF0" w:rsidR="00F25061" w:rsidRPr="007F4C57" w:rsidRDefault="004907D5" w:rsidP="00A725C1">
              <w:pPr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  <w:b/>
                </w:rPr>
                <w:t>Splnomocniteľ</w:t>
              </w:r>
              <w:r w:rsidR="00BA5DC2">
                <w:rPr>
                  <w:rStyle w:val="Odkaznapoznmkupodiarou"/>
                  <w:rFonts w:cstheme="minorHAnsi"/>
                  <w:b/>
                </w:rPr>
                <w:footnoteReference w:id="2"/>
              </w:r>
              <w:r w:rsidR="00B61A6C" w:rsidRPr="007F4C57">
                <w:rPr>
                  <w:rFonts w:cstheme="minorHAnsi"/>
                </w:rPr>
                <w:tab/>
              </w:r>
            </w:p>
            <w:p w14:paraId="3D8194AD" w14:textId="4D917BD6" w:rsidR="0068724D" w:rsidRPr="007F4C57" w:rsidRDefault="00C96EEF" w:rsidP="00C96EEF">
              <w:pPr>
                <w:tabs>
                  <w:tab w:val="left" w:pos="1335"/>
                </w:tabs>
                <w:spacing w:after="0"/>
                <w:rPr>
                  <w:rFonts w:cstheme="minorHAnsi"/>
                </w:rPr>
              </w:pPr>
              <w:r>
                <w:rPr>
                  <w:rFonts w:cstheme="minorHAnsi"/>
                </w:rPr>
                <w:tab/>
              </w:r>
            </w:p>
          </w:sdtContent>
        </w:sdt>
      </w:sdtContent>
    </w:sdt>
    <w:p w14:paraId="7F3B492D" w14:textId="77777777" w:rsidR="00DC7FF0" w:rsidRDefault="00DC7FF0" w:rsidP="004907D5">
      <w:pPr>
        <w:tabs>
          <w:tab w:val="left" w:pos="5670"/>
        </w:tabs>
        <w:spacing w:after="0"/>
        <w:rPr>
          <w:rFonts w:cstheme="minorHAnsi"/>
        </w:rPr>
      </w:pPr>
    </w:p>
    <w:p w14:paraId="729CEC16" w14:textId="4FE0D43F" w:rsidR="004907D5" w:rsidRPr="007F4C57" w:rsidRDefault="004907D5" w:rsidP="004907D5">
      <w:pPr>
        <w:tabs>
          <w:tab w:val="left" w:pos="5670"/>
        </w:tabs>
        <w:spacing w:after="0"/>
        <w:rPr>
          <w:rFonts w:cstheme="minorHAnsi"/>
        </w:rPr>
      </w:pPr>
      <w:r w:rsidRPr="007F4C57">
        <w:rPr>
          <w:rFonts w:cstheme="minorHAnsi"/>
        </w:rPr>
        <w:t xml:space="preserve">V .................... dňa </w:t>
      </w:r>
      <w:sdt>
        <w:sdtPr>
          <w:rPr>
            <w:rFonts w:cstheme="minorHAnsi"/>
          </w:rPr>
          <w:id w:val="-2028853077"/>
          <w:placeholder>
            <w:docPart w:val="0978BE08926C43FB884E81CE9A3897F4"/>
          </w:placeholder>
          <w:date>
            <w:dateFormat w:val="d.M.yyyy"/>
            <w:lid w:val="sk-SK"/>
            <w:storeMappedDataAs w:val="dateTime"/>
            <w:calendar w:val="gregorian"/>
          </w:date>
        </w:sdtPr>
        <w:sdtEndPr/>
        <w:sdtContent>
          <w:r>
            <w:rPr>
              <w:rFonts w:cstheme="minorHAnsi"/>
            </w:rPr>
            <w:t>Vyber deň</w:t>
          </w:r>
        </w:sdtContent>
      </w:sdt>
    </w:p>
    <w:p w14:paraId="29613B63" w14:textId="77777777" w:rsidR="004907D5" w:rsidRDefault="004907D5" w:rsidP="0068724D">
      <w:pPr>
        <w:tabs>
          <w:tab w:val="left" w:pos="6096"/>
        </w:tabs>
        <w:spacing w:after="0"/>
        <w:rPr>
          <w:rFonts w:cstheme="minorHAnsi"/>
        </w:rPr>
      </w:pPr>
    </w:p>
    <w:p w14:paraId="413CE163" w14:textId="77777777" w:rsidR="00CA34BA" w:rsidRDefault="00CA34BA" w:rsidP="0068724D">
      <w:pPr>
        <w:tabs>
          <w:tab w:val="left" w:pos="6096"/>
        </w:tabs>
        <w:spacing w:after="0"/>
        <w:rPr>
          <w:rFonts w:cstheme="minorHAnsi"/>
        </w:rPr>
      </w:pPr>
    </w:p>
    <w:p w14:paraId="13F9086D" w14:textId="15177DAC" w:rsidR="0068724D" w:rsidRPr="007F4C57" w:rsidRDefault="0068724D" w:rsidP="0068724D">
      <w:pPr>
        <w:tabs>
          <w:tab w:val="left" w:pos="6096"/>
        </w:tabs>
        <w:spacing w:after="0"/>
        <w:rPr>
          <w:rFonts w:cstheme="minorHAnsi"/>
        </w:rPr>
      </w:pPr>
      <w:r w:rsidRPr="007F4C57">
        <w:rPr>
          <w:rFonts w:cstheme="minorHAnsi"/>
        </w:rPr>
        <w:t>.....................................</w:t>
      </w:r>
    </w:p>
    <w:p w14:paraId="6AB2996F" w14:textId="419141B7" w:rsidR="0068724D" w:rsidRPr="007F4C57" w:rsidRDefault="0068724D" w:rsidP="0068724D">
      <w:pPr>
        <w:tabs>
          <w:tab w:val="left" w:pos="6096"/>
        </w:tabs>
        <w:spacing w:after="0"/>
        <w:rPr>
          <w:rFonts w:cstheme="minorHAnsi"/>
          <w:b/>
        </w:rPr>
      </w:pPr>
      <w:r w:rsidRPr="007F4C57">
        <w:rPr>
          <w:rFonts w:cstheme="minorHAnsi"/>
          <w:b/>
        </w:rPr>
        <w:t>Splnomocnenec</w:t>
      </w:r>
    </w:p>
    <w:p w14:paraId="7D399D6B" w14:textId="08C2A010" w:rsidR="00117554" w:rsidRPr="007F4C57" w:rsidRDefault="0068724D" w:rsidP="0068724D">
      <w:pPr>
        <w:tabs>
          <w:tab w:val="left" w:pos="6096"/>
        </w:tabs>
        <w:spacing w:after="0"/>
        <w:rPr>
          <w:rFonts w:cstheme="minorHAnsi"/>
        </w:rPr>
      </w:pPr>
      <w:r w:rsidRPr="007F4C57">
        <w:rPr>
          <w:rFonts w:cstheme="minorHAnsi"/>
        </w:rPr>
        <w:t xml:space="preserve"> </w:t>
      </w:r>
    </w:p>
    <w:sectPr w:rsidR="00117554" w:rsidRPr="007F4C57" w:rsidSect="002B232F">
      <w:type w:val="continuous"/>
      <w:pgSz w:w="11906" w:h="16838"/>
      <w:pgMar w:top="1876" w:right="1418" w:bottom="1276" w:left="1418" w:header="100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090878" w14:textId="77777777" w:rsidR="00727419" w:rsidRDefault="00727419" w:rsidP="009B16C3">
      <w:pPr>
        <w:spacing w:after="0" w:line="240" w:lineRule="auto"/>
      </w:pPr>
      <w:r>
        <w:separator/>
      </w:r>
    </w:p>
  </w:endnote>
  <w:endnote w:type="continuationSeparator" w:id="0">
    <w:p w14:paraId="6F66D790" w14:textId="77777777" w:rsidR="00727419" w:rsidRDefault="00727419" w:rsidP="009B16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A0DC34" w14:textId="77777777" w:rsidR="00727419" w:rsidRDefault="00727419" w:rsidP="009B16C3">
      <w:pPr>
        <w:spacing w:after="0" w:line="240" w:lineRule="auto"/>
      </w:pPr>
      <w:r>
        <w:separator/>
      </w:r>
    </w:p>
  </w:footnote>
  <w:footnote w:type="continuationSeparator" w:id="0">
    <w:p w14:paraId="4ACA66D4" w14:textId="77777777" w:rsidR="00727419" w:rsidRDefault="00727419" w:rsidP="009B16C3">
      <w:pPr>
        <w:spacing w:after="0" w:line="240" w:lineRule="auto"/>
      </w:pPr>
      <w:r>
        <w:continuationSeparator/>
      </w:r>
    </w:p>
  </w:footnote>
  <w:footnote w:id="1">
    <w:p w14:paraId="76495AA0" w14:textId="6EDCFBCC" w:rsidR="00BA5DC2" w:rsidRDefault="00BA5DC2">
      <w:pPr>
        <w:pStyle w:val="Textpoznmkypodiarou"/>
      </w:pPr>
      <w:r>
        <w:rPr>
          <w:rStyle w:val="Odkaznapoznmkupodiarou"/>
        </w:rPr>
        <w:footnoteRef/>
      </w:r>
      <w:r>
        <w:t xml:space="preserve"> V prípade potreby je možné rozšíriť počet splnomocniteľov znamienkom „+“ v pravom dolnom rohu tabuľky.</w:t>
      </w:r>
    </w:p>
  </w:footnote>
  <w:footnote w:id="2">
    <w:p w14:paraId="61FAF2D5" w14:textId="7DA2644D" w:rsidR="00BA5DC2" w:rsidRDefault="00BA5DC2">
      <w:pPr>
        <w:pStyle w:val="Textpoznmkypodiarou"/>
      </w:pPr>
      <w:r>
        <w:rPr>
          <w:rStyle w:val="Odkaznapoznmkupodiarou"/>
        </w:rPr>
        <w:footnoteRef/>
      </w:r>
      <w:r>
        <w:t xml:space="preserve"> V prípade potreby je možné rozšíriť počet splnomocniteľov znamienkom „+“ v pravom dolnom rohu tabuľky.</w:t>
      </w:r>
    </w:p>
    <w:p w14:paraId="59EED7BB" w14:textId="7AFC8AD0" w:rsidR="00BA5DC2" w:rsidRDefault="00BA5DC2" w:rsidP="00BA5DC2">
      <w:pPr>
        <w:pStyle w:val="Textpoznmkypodiarou"/>
      </w:pPr>
      <w:r>
        <w:t>*Podpisy v plnomocenstve musia byť riadne úradne overené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859564" w14:textId="50482D19" w:rsidR="009B16C3" w:rsidRDefault="002B232F" w:rsidP="002B232F">
    <w:pPr>
      <w:pStyle w:val="AppendixHeading3"/>
      <w:numPr>
        <w:ilvl w:val="0"/>
        <w:numId w:val="0"/>
      </w:numPr>
      <w:spacing w:before="0"/>
    </w:pPr>
    <w:r>
      <w:rPr>
        <w:noProof/>
        <w:lang w:eastAsia="sk-SK"/>
      </w:rPr>
      <w:drawing>
        <wp:anchor distT="0" distB="0" distL="114300" distR="114300" simplePos="0" relativeHeight="251659264" behindDoc="0" locked="0" layoutInCell="1" allowOverlap="1" wp14:anchorId="708EF9E6" wp14:editId="74039973">
          <wp:simplePos x="0" y="0"/>
          <wp:positionH relativeFrom="margin">
            <wp:align>center</wp:align>
          </wp:positionH>
          <wp:positionV relativeFrom="topMargin">
            <wp:align>bottom</wp:align>
          </wp:positionV>
          <wp:extent cx="5481955" cy="561975"/>
          <wp:effectExtent l="0" t="0" r="4445" b="0"/>
          <wp:wrapSquare wrapText="bothSides"/>
          <wp:docPr id="65" name="Obrázok 65">
            <a:extLst xmlns:a="http://schemas.openxmlformats.org/drawingml/2006/main">
              <a:ext uri="{FF2B5EF4-FFF2-40B4-BE49-F238E27FC236}">
                <a16:creationId xmlns:a16="http://schemas.microsoft.com/office/drawing/2014/main" id="{3F741F9D-90C4-477E-9CF2-748B7580D2F6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ázok 2">
                    <a:extLst>
                      <a:ext uri="{FF2B5EF4-FFF2-40B4-BE49-F238E27FC236}">
                        <a16:creationId xmlns:a16="http://schemas.microsoft.com/office/drawing/2014/main" id="{3F741F9D-90C4-477E-9CF2-748B7580D2F6}"/>
                      </a:ext>
                    </a:extLst>
                  </pic:cNvPr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757" b="26924"/>
                  <a:stretch/>
                </pic:blipFill>
                <pic:spPr bwMode="auto">
                  <a:xfrm>
                    <a:off x="0" y="0"/>
                    <a:ext cx="5481955" cy="5619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F2E84"/>
    <w:multiLevelType w:val="hybridMultilevel"/>
    <w:tmpl w:val="15AA57A2"/>
    <w:lvl w:ilvl="0" w:tplc="AA7255C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D4910"/>
    <w:multiLevelType w:val="hybridMultilevel"/>
    <w:tmpl w:val="8FBE03C2"/>
    <w:lvl w:ilvl="0" w:tplc="DFF4239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648F6"/>
    <w:multiLevelType w:val="hybridMultilevel"/>
    <w:tmpl w:val="26169772"/>
    <w:lvl w:ilvl="0" w:tplc="63F40646">
      <w:start w:val="1"/>
      <w:numFmt w:val="decimal"/>
      <w:lvlText w:val="%1."/>
      <w:lvlJc w:val="left"/>
      <w:pPr>
        <w:tabs>
          <w:tab w:val="num" w:pos="2118"/>
        </w:tabs>
        <w:ind w:left="2118" w:hanging="141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3" w15:restartNumberingAfterBreak="0">
    <w:nsid w:val="777E5F97"/>
    <w:multiLevelType w:val="multilevel"/>
    <w:tmpl w:val="CE12316E"/>
    <w:lvl w:ilvl="0">
      <w:start w:val="1"/>
      <w:numFmt w:val="upperLetter"/>
      <w:pStyle w:val="AppendixHeading"/>
      <w:lvlText w:val="%1"/>
      <w:lvlJc w:val="left"/>
      <w:pPr>
        <w:tabs>
          <w:tab w:val="num" w:pos="0"/>
        </w:tabs>
        <w:ind w:left="0" w:hanging="964"/>
      </w:pPr>
    </w:lvl>
    <w:lvl w:ilvl="1">
      <w:start w:val="1"/>
      <w:numFmt w:val="decimal"/>
      <w:pStyle w:val="AppendixHeading2"/>
      <w:lvlText w:val="%1.%2"/>
      <w:lvlJc w:val="left"/>
      <w:pPr>
        <w:tabs>
          <w:tab w:val="num" w:pos="0"/>
        </w:tabs>
        <w:ind w:left="0" w:hanging="964"/>
      </w:pPr>
    </w:lvl>
    <w:lvl w:ilvl="2">
      <w:start w:val="1"/>
      <w:numFmt w:val="decimal"/>
      <w:pStyle w:val="AppendixHeading3"/>
      <w:lvlText w:val="%1.%2.%3"/>
      <w:lvlJc w:val="left"/>
      <w:pPr>
        <w:tabs>
          <w:tab w:val="num" w:pos="0"/>
        </w:tabs>
        <w:ind w:left="0" w:hanging="964"/>
      </w:pPr>
    </w:lvl>
    <w:lvl w:ilvl="3">
      <w:start w:val="1"/>
      <w:numFmt w:val="decimal"/>
      <w:pStyle w:val="AppendixHeading4"/>
      <w:lvlText w:val="%1.%2.%3.%4"/>
      <w:lvlJc w:val="left"/>
      <w:pPr>
        <w:tabs>
          <w:tab w:val="num" w:pos="0"/>
        </w:tabs>
        <w:ind w:left="0" w:hanging="964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removePersonalInformation/>
  <w:removeDateAndTime/>
  <w:defaultTabStop w:val="709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MjYztjQzNTEzNTNQ0lEKTi0uzszPAykwqgUA4IpWwiwAAAA="/>
  </w:docVars>
  <w:rsids>
    <w:rsidRoot w:val="000635FB"/>
    <w:rsid w:val="00041C37"/>
    <w:rsid w:val="000635FB"/>
    <w:rsid w:val="00063CB9"/>
    <w:rsid w:val="000C5385"/>
    <w:rsid w:val="000E3AB2"/>
    <w:rsid w:val="00117554"/>
    <w:rsid w:val="00152689"/>
    <w:rsid w:val="001548A0"/>
    <w:rsid w:val="001940E8"/>
    <w:rsid w:val="001A56A5"/>
    <w:rsid w:val="001C2E55"/>
    <w:rsid w:val="001D6F42"/>
    <w:rsid w:val="001E747B"/>
    <w:rsid w:val="001E7740"/>
    <w:rsid w:val="00213C29"/>
    <w:rsid w:val="00251CC7"/>
    <w:rsid w:val="00256E3B"/>
    <w:rsid w:val="0026552E"/>
    <w:rsid w:val="00287906"/>
    <w:rsid w:val="002B232F"/>
    <w:rsid w:val="002B6105"/>
    <w:rsid w:val="002D5773"/>
    <w:rsid w:val="002E78E3"/>
    <w:rsid w:val="0032087C"/>
    <w:rsid w:val="00332BCD"/>
    <w:rsid w:val="00340A76"/>
    <w:rsid w:val="0034778A"/>
    <w:rsid w:val="0035136B"/>
    <w:rsid w:val="0035174F"/>
    <w:rsid w:val="00355609"/>
    <w:rsid w:val="00374222"/>
    <w:rsid w:val="00375AF5"/>
    <w:rsid w:val="003765FA"/>
    <w:rsid w:val="00387CE9"/>
    <w:rsid w:val="003C1982"/>
    <w:rsid w:val="00472AA3"/>
    <w:rsid w:val="00476DAB"/>
    <w:rsid w:val="00490676"/>
    <w:rsid w:val="004907D5"/>
    <w:rsid w:val="004E68F6"/>
    <w:rsid w:val="00570CB9"/>
    <w:rsid w:val="00593B2F"/>
    <w:rsid w:val="005A024B"/>
    <w:rsid w:val="005A5A82"/>
    <w:rsid w:val="005B1EC4"/>
    <w:rsid w:val="005C600D"/>
    <w:rsid w:val="005D0BA8"/>
    <w:rsid w:val="005F42F1"/>
    <w:rsid w:val="006575BA"/>
    <w:rsid w:val="0068724D"/>
    <w:rsid w:val="006F64CE"/>
    <w:rsid w:val="00727419"/>
    <w:rsid w:val="00745459"/>
    <w:rsid w:val="007D062B"/>
    <w:rsid w:val="007D1E9D"/>
    <w:rsid w:val="007F337F"/>
    <w:rsid w:val="007F4C57"/>
    <w:rsid w:val="00854A16"/>
    <w:rsid w:val="008617FB"/>
    <w:rsid w:val="0087554C"/>
    <w:rsid w:val="008C6C1C"/>
    <w:rsid w:val="008D560E"/>
    <w:rsid w:val="008E35A7"/>
    <w:rsid w:val="008F63CF"/>
    <w:rsid w:val="0091245A"/>
    <w:rsid w:val="00996869"/>
    <w:rsid w:val="009B16C3"/>
    <w:rsid w:val="009D01FC"/>
    <w:rsid w:val="009E7F65"/>
    <w:rsid w:val="009F35FF"/>
    <w:rsid w:val="00A03FD5"/>
    <w:rsid w:val="00A06946"/>
    <w:rsid w:val="00A07495"/>
    <w:rsid w:val="00A16329"/>
    <w:rsid w:val="00A31E3A"/>
    <w:rsid w:val="00A43DA6"/>
    <w:rsid w:val="00A725C1"/>
    <w:rsid w:val="00A83F08"/>
    <w:rsid w:val="00A86062"/>
    <w:rsid w:val="00B065CA"/>
    <w:rsid w:val="00B25058"/>
    <w:rsid w:val="00B61A6C"/>
    <w:rsid w:val="00BA5DC2"/>
    <w:rsid w:val="00BC21D7"/>
    <w:rsid w:val="00C02730"/>
    <w:rsid w:val="00C108AB"/>
    <w:rsid w:val="00C45FC8"/>
    <w:rsid w:val="00C56D02"/>
    <w:rsid w:val="00C752FE"/>
    <w:rsid w:val="00C911EE"/>
    <w:rsid w:val="00C93361"/>
    <w:rsid w:val="00C948A3"/>
    <w:rsid w:val="00C96EEF"/>
    <w:rsid w:val="00CA34BA"/>
    <w:rsid w:val="00CC1313"/>
    <w:rsid w:val="00CD1A32"/>
    <w:rsid w:val="00CF1E37"/>
    <w:rsid w:val="00CF4664"/>
    <w:rsid w:val="00D37D2F"/>
    <w:rsid w:val="00D926E1"/>
    <w:rsid w:val="00DB5065"/>
    <w:rsid w:val="00DB68D2"/>
    <w:rsid w:val="00DC7FF0"/>
    <w:rsid w:val="00DD7A32"/>
    <w:rsid w:val="00DF17DA"/>
    <w:rsid w:val="00DF66EF"/>
    <w:rsid w:val="00E44807"/>
    <w:rsid w:val="00E50593"/>
    <w:rsid w:val="00EB55DA"/>
    <w:rsid w:val="00EF1647"/>
    <w:rsid w:val="00F25061"/>
    <w:rsid w:val="00F61DFE"/>
    <w:rsid w:val="00FE7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03E59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link w:val="Nadpis1Char"/>
    <w:uiPriority w:val="9"/>
    <w:qFormat/>
    <w:rsid w:val="007F4C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7F4C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7F4C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7F4C5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Odkaznakomentr">
    <w:name w:val="annotation reference"/>
    <w:uiPriority w:val="99"/>
    <w:semiHidden/>
    <w:rsid w:val="000635FB"/>
    <w:rPr>
      <w:rFonts w:cs="Times New Roman"/>
      <w:sz w:val="16"/>
    </w:rPr>
  </w:style>
  <w:style w:type="paragraph" w:styleId="Textkomentra">
    <w:name w:val="annotation text"/>
    <w:basedOn w:val="Normlny"/>
    <w:link w:val="TextkomentraChar"/>
    <w:uiPriority w:val="99"/>
    <w:semiHidden/>
    <w:rsid w:val="000635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0635FB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635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635FB"/>
    <w:rPr>
      <w:rFonts w:ascii="Segoe UI" w:hAnsi="Segoe UI" w:cs="Segoe UI"/>
      <w:sz w:val="18"/>
      <w:szCs w:val="18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0635FB"/>
    <w:pPr>
      <w:spacing w:after="16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0635FB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ekzoznamu">
    <w:name w:val="List Paragraph"/>
    <w:basedOn w:val="Normlny"/>
    <w:uiPriority w:val="34"/>
    <w:qFormat/>
    <w:rsid w:val="005C600D"/>
    <w:pPr>
      <w:ind w:left="720"/>
      <w:contextualSpacing/>
    </w:pPr>
  </w:style>
  <w:style w:type="paragraph" w:customStyle="1" w:styleId="Default">
    <w:name w:val="Default"/>
    <w:rsid w:val="005C600D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Hlavika">
    <w:name w:val="header"/>
    <w:basedOn w:val="Normlny"/>
    <w:link w:val="HlavikaChar"/>
    <w:uiPriority w:val="99"/>
    <w:unhideWhenUsed/>
    <w:rsid w:val="009B16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B16C3"/>
  </w:style>
  <w:style w:type="paragraph" w:styleId="Pta">
    <w:name w:val="footer"/>
    <w:basedOn w:val="Normlny"/>
    <w:link w:val="PtaChar"/>
    <w:uiPriority w:val="99"/>
    <w:unhideWhenUsed/>
    <w:rsid w:val="009B16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B16C3"/>
  </w:style>
  <w:style w:type="paragraph" w:styleId="Textpoznmkypodiarou">
    <w:name w:val="footnote text"/>
    <w:aliases w:val="Text poznámky pod čiarou 007,_Poznámka pod čiarou"/>
    <w:basedOn w:val="Normlny"/>
    <w:link w:val="TextpoznmkypodiarouChar"/>
    <w:uiPriority w:val="99"/>
    <w:unhideWhenUsed/>
    <w:rsid w:val="00256E3B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aliases w:val="Text poznámky pod čiarou 007 Char,_Poznámka pod čiarou Char"/>
    <w:basedOn w:val="Predvolenpsmoodseku"/>
    <w:link w:val="Textpoznmkypodiarou"/>
    <w:uiPriority w:val="99"/>
    <w:rsid w:val="00256E3B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unhideWhenUsed/>
    <w:rsid w:val="00256E3B"/>
    <w:rPr>
      <w:vertAlign w:val="superscript"/>
    </w:rPr>
  </w:style>
  <w:style w:type="paragraph" w:customStyle="1" w:styleId="AppendixHeading">
    <w:name w:val="Appendix Heading"/>
    <w:basedOn w:val="Nadpis1"/>
    <w:next w:val="Zkladntext"/>
    <w:qFormat/>
    <w:rsid w:val="007F4C57"/>
    <w:pPr>
      <w:keepLines w:val="0"/>
      <w:pageBreakBefore/>
      <w:numPr>
        <w:numId w:val="3"/>
      </w:numPr>
      <w:tabs>
        <w:tab w:val="clear" w:pos="0"/>
        <w:tab w:val="num" w:pos="360"/>
        <w:tab w:val="num" w:pos="2118"/>
      </w:tabs>
      <w:spacing w:before="0" w:line="360" w:lineRule="exact"/>
      <w:ind w:left="2118" w:firstLine="0"/>
      <w:outlineLvl w:val="9"/>
    </w:pPr>
    <w:rPr>
      <w:rFonts w:ascii="Century Gothic" w:eastAsia="Times New Roman" w:hAnsi="Century Gothic" w:cs="Times New Roman"/>
      <w:b/>
      <w:color w:val="auto"/>
      <w:szCs w:val="20"/>
    </w:rPr>
  </w:style>
  <w:style w:type="paragraph" w:customStyle="1" w:styleId="AppendixHeading2">
    <w:name w:val="Appendix Heading 2"/>
    <w:basedOn w:val="Nadpis2"/>
    <w:next w:val="Zkladntext"/>
    <w:qFormat/>
    <w:rsid w:val="007F4C57"/>
    <w:pPr>
      <w:keepLines w:val="0"/>
      <w:numPr>
        <w:ilvl w:val="1"/>
        <w:numId w:val="3"/>
      </w:numPr>
      <w:tabs>
        <w:tab w:val="clear" w:pos="0"/>
        <w:tab w:val="num" w:pos="360"/>
        <w:tab w:val="num" w:pos="1788"/>
      </w:tabs>
      <w:spacing w:before="400" w:line="320" w:lineRule="exact"/>
      <w:ind w:left="1788" w:firstLine="0"/>
      <w:outlineLvl w:val="9"/>
    </w:pPr>
    <w:rPr>
      <w:rFonts w:ascii="Arial Narrow" w:eastAsia="Times New Roman" w:hAnsi="Arial Narrow" w:cs="Times New Roman"/>
      <w:b/>
      <w:color w:val="auto"/>
      <w:sz w:val="24"/>
      <w:szCs w:val="20"/>
    </w:rPr>
  </w:style>
  <w:style w:type="paragraph" w:customStyle="1" w:styleId="AppendixHeading3">
    <w:name w:val="Appendix Heading 3"/>
    <w:basedOn w:val="Nadpis3"/>
    <w:next w:val="Zkladntext"/>
    <w:qFormat/>
    <w:rsid w:val="007F4C57"/>
    <w:pPr>
      <w:keepLines w:val="0"/>
      <w:numPr>
        <w:ilvl w:val="2"/>
        <w:numId w:val="3"/>
      </w:numPr>
      <w:tabs>
        <w:tab w:val="clear" w:pos="0"/>
        <w:tab w:val="num" w:pos="360"/>
        <w:tab w:val="num" w:pos="2508"/>
      </w:tabs>
      <w:spacing w:before="400" w:line="280" w:lineRule="exact"/>
      <w:ind w:left="2508" w:firstLine="0"/>
      <w:outlineLvl w:val="9"/>
    </w:pPr>
    <w:rPr>
      <w:rFonts w:ascii="Times New Roman" w:eastAsia="Times New Roman" w:hAnsi="Times New Roman" w:cs="Times New Roman"/>
      <w:b/>
      <w:color w:val="auto"/>
      <w:szCs w:val="20"/>
    </w:rPr>
  </w:style>
  <w:style w:type="paragraph" w:customStyle="1" w:styleId="AppendixHeading4">
    <w:name w:val="Appendix Heading 4"/>
    <w:basedOn w:val="Nadpis4"/>
    <w:next w:val="Zkladntext"/>
    <w:qFormat/>
    <w:rsid w:val="007F4C57"/>
    <w:pPr>
      <w:keepLines w:val="0"/>
      <w:numPr>
        <w:ilvl w:val="3"/>
        <w:numId w:val="3"/>
      </w:numPr>
      <w:tabs>
        <w:tab w:val="clear" w:pos="0"/>
        <w:tab w:val="num" w:pos="360"/>
        <w:tab w:val="num" w:pos="3228"/>
      </w:tabs>
      <w:spacing w:before="400" w:line="280" w:lineRule="exact"/>
      <w:ind w:left="3228" w:firstLine="0"/>
      <w:outlineLvl w:val="9"/>
    </w:pPr>
    <w:rPr>
      <w:rFonts w:ascii="Times New Roman" w:eastAsia="Times New Roman" w:hAnsi="Times New Roman" w:cs="Times New Roman"/>
      <w:b/>
      <w:iCs w:val="0"/>
      <w:color w:val="auto"/>
      <w:sz w:val="24"/>
      <w:szCs w:val="20"/>
    </w:rPr>
  </w:style>
  <w:style w:type="character" w:customStyle="1" w:styleId="Nadpis1Char">
    <w:name w:val="Nadpis 1 Char"/>
    <w:basedOn w:val="Predvolenpsmoodseku"/>
    <w:link w:val="Nadpis1"/>
    <w:uiPriority w:val="9"/>
    <w:rsid w:val="007F4C5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Zkladntext">
    <w:name w:val="Body Text"/>
    <w:basedOn w:val="Normlny"/>
    <w:link w:val="ZkladntextChar"/>
    <w:uiPriority w:val="99"/>
    <w:semiHidden/>
    <w:unhideWhenUsed/>
    <w:rsid w:val="007F4C57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7F4C57"/>
  </w:style>
  <w:style w:type="character" w:customStyle="1" w:styleId="Nadpis2Char">
    <w:name w:val="Nadpis 2 Char"/>
    <w:basedOn w:val="Predvolenpsmoodseku"/>
    <w:link w:val="Nadpis2"/>
    <w:uiPriority w:val="9"/>
    <w:semiHidden/>
    <w:rsid w:val="007F4C5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7F4C5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7F4C5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Zstupntext">
    <w:name w:val="Placeholder Text"/>
    <w:basedOn w:val="Predvolenpsmoodseku"/>
    <w:uiPriority w:val="99"/>
    <w:semiHidden/>
    <w:rsid w:val="009D01FC"/>
    <w:rPr>
      <w:color w:val="808080"/>
    </w:rPr>
  </w:style>
  <w:style w:type="table" w:styleId="Mriekatabuky">
    <w:name w:val="Table Grid"/>
    <w:basedOn w:val="Normlnatabuka"/>
    <w:uiPriority w:val="59"/>
    <w:rsid w:val="009D01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8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DF96B05A-E37E-4D81-914E-838FE2E14753}"/>
      </w:docPartPr>
      <w:docPartBody>
        <w:p w:rsidR="00C25F44" w:rsidRDefault="00E071F7">
          <w:r w:rsidRPr="00A53CE4">
            <w:rPr>
              <w:rStyle w:val="Zstupntext"/>
            </w:rPr>
            <w:t>Kliknite alebo ťuknite a zadajte dátum.</w:t>
          </w:r>
        </w:p>
      </w:docPartBody>
    </w:docPart>
    <w:docPart>
      <w:docPartPr>
        <w:name w:val="DefaultPlaceholder_-1854013436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F6F6130A-F906-414D-844C-5FB8FE7AD214}"/>
      </w:docPartPr>
      <w:docPartBody>
        <w:p w:rsidR="00B441CB" w:rsidRDefault="00906AD1">
          <w:r w:rsidRPr="00937256">
            <w:rPr>
              <w:rStyle w:val="Zstupntext"/>
            </w:rPr>
            <w:t>Zadajte akýkoľvek obsah, ktorý chcete opakovať, vrátane iných ovládacích prvkov obsahu. Tento ovládací prvok môžete vložiť aj okolo riadkov tabuľky, a tak opakovať časti tabuľky.</w:t>
          </w:r>
        </w:p>
      </w:docPartBody>
    </w:docPart>
    <w:docPart>
      <w:docPartPr>
        <w:name w:val="0978BE08926C43FB884E81CE9A3897F4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61C2580B-6278-44BA-A748-A68BE3AC9555}"/>
      </w:docPartPr>
      <w:docPartBody>
        <w:p w:rsidR="00B441CB" w:rsidRDefault="00906AD1" w:rsidP="00906AD1">
          <w:pPr>
            <w:pStyle w:val="0978BE08926C43FB884E81CE9A3897F4"/>
          </w:pPr>
          <w:r w:rsidRPr="00A53CE4">
            <w:rPr>
              <w:rStyle w:val="Zstupntext"/>
            </w:rPr>
            <w:t>Kliknite alebo ťuknite a zadajte dá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071F7"/>
    <w:rsid w:val="001F5662"/>
    <w:rsid w:val="004E2F65"/>
    <w:rsid w:val="00502DDE"/>
    <w:rsid w:val="007E17E7"/>
    <w:rsid w:val="008725E2"/>
    <w:rsid w:val="00906AD1"/>
    <w:rsid w:val="00B441CB"/>
    <w:rsid w:val="00C25F44"/>
    <w:rsid w:val="00E07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B441CB"/>
    <w:rPr>
      <w:color w:val="808080"/>
    </w:rPr>
  </w:style>
  <w:style w:type="paragraph" w:customStyle="1" w:styleId="4A7AB66973EF4ADD8BA1F1F594477956">
    <w:name w:val="4A7AB66973EF4ADD8BA1F1F594477956"/>
    <w:rsid w:val="00E071F7"/>
  </w:style>
  <w:style w:type="paragraph" w:customStyle="1" w:styleId="A32DBBE55FEF49D09883F4431213B75D">
    <w:name w:val="A32DBBE55FEF49D09883F4431213B75D"/>
    <w:rsid w:val="00E071F7"/>
  </w:style>
  <w:style w:type="paragraph" w:customStyle="1" w:styleId="D294F5BEA0344FBAA0C09FDFB99A1A43">
    <w:name w:val="D294F5BEA0344FBAA0C09FDFB99A1A43"/>
    <w:rsid w:val="00E071F7"/>
  </w:style>
  <w:style w:type="paragraph" w:customStyle="1" w:styleId="2077F621760F495595F6E3020149930B">
    <w:name w:val="2077F621760F495595F6E3020149930B"/>
    <w:rsid w:val="00E071F7"/>
  </w:style>
  <w:style w:type="paragraph" w:customStyle="1" w:styleId="2077F621760F495595F6E3020149930B1">
    <w:name w:val="2077F621760F495595F6E3020149930B1"/>
    <w:rsid w:val="00E071F7"/>
    <w:rPr>
      <w:rFonts w:eastAsiaTheme="minorHAnsi"/>
      <w:lang w:eastAsia="en-US"/>
    </w:rPr>
  </w:style>
  <w:style w:type="paragraph" w:customStyle="1" w:styleId="070CA545F7C04D869678CC0693C2AA42">
    <w:name w:val="070CA545F7C04D869678CC0693C2AA42"/>
    <w:rsid w:val="00E071F7"/>
  </w:style>
  <w:style w:type="paragraph" w:customStyle="1" w:styleId="C1EB5A2226BE44AFBD5D25620295B74A">
    <w:name w:val="C1EB5A2226BE44AFBD5D25620295B74A"/>
    <w:rsid w:val="00906AD1"/>
  </w:style>
  <w:style w:type="paragraph" w:customStyle="1" w:styleId="6828A306CEC04538A5E77965AC345544">
    <w:name w:val="6828A306CEC04538A5E77965AC345544"/>
    <w:rsid w:val="00906AD1"/>
  </w:style>
  <w:style w:type="paragraph" w:customStyle="1" w:styleId="025F81A3E9FD43B998B3FCDD40E4AE07">
    <w:name w:val="025F81A3E9FD43B998B3FCDD40E4AE07"/>
    <w:rsid w:val="00906AD1"/>
  </w:style>
  <w:style w:type="paragraph" w:customStyle="1" w:styleId="DA7425EB4A9143DA9CA3C04DB78D2741">
    <w:name w:val="DA7425EB4A9143DA9CA3C04DB78D2741"/>
    <w:rsid w:val="00906AD1"/>
  </w:style>
  <w:style w:type="paragraph" w:customStyle="1" w:styleId="B21E74EA786C4DDE891229AFFDDE9BC0">
    <w:name w:val="B21E74EA786C4DDE891229AFFDDE9BC0"/>
    <w:rsid w:val="00906AD1"/>
  </w:style>
  <w:style w:type="paragraph" w:customStyle="1" w:styleId="FE6175DDA2B94EF8AC7704D2E21B72CD">
    <w:name w:val="FE6175DDA2B94EF8AC7704D2E21B72CD"/>
    <w:rsid w:val="00906AD1"/>
  </w:style>
  <w:style w:type="paragraph" w:customStyle="1" w:styleId="8890C8C2474C47E6AECDEEE489037C95">
    <w:name w:val="8890C8C2474C47E6AECDEEE489037C95"/>
    <w:rsid w:val="00906AD1"/>
  </w:style>
  <w:style w:type="paragraph" w:customStyle="1" w:styleId="5E0EFCB32E5E4528B5D15BA91617D426">
    <w:name w:val="5E0EFCB32E5E4528B5D15BA91617D426"/>
    <w:rsid w:val="00906AD1"/>
  </w:style>
  <w:style w:type="paragraph" w:customStyle="1" w:styleId="D72B3985EE784BCCB2902A1CA405D236">
    <w:name w:val="D72B3985EE784BCCB2902A1CA405D236"/>
    <w:rsid w:val="00906AD1"/>
  </w:style>
  <w:style w:type="paragraph" w:customStyle="1" w:styleId="3324381C192A438EB60323E9968C662D">
    <w:name w:val="3324381C192A438EB60323E9968C662D"/>
    <w:rsid w:val="00906AD1"/>
  </w:style>
  <w:style w:type="paragraph" w:customStyle="1" w:styleId="31CDA00B9AAF41809E518C9C31A66149">
    <w:name w:val="31CDA00B9AAF41809E518C9C31A66149"/>
    <w:rsid w:val="00906AD1"/>
  </w:style>
  <w:style w:type="paragraph" w:customStyle="1" w:styleId="2ED63ACC2EC2429FB22603C805C4F8B9">
    <w:name w:val="2ED63ACC2EC2429FB22603C805C4F8B9"/>
    <w:rsid w:val="00906AD1"/>
  </w:style>
  <w:style w:type="paragraph" w:customStyle="1" w:styleId="2BBE937D2A4B4651910D03DEE6D9BC33">
    <w:name w:val="2BBE937D2A4B4651910D03DEE6D9BC33"/>
    <w:rsid w:val="00906AD1"/>
  </w:style>
  <w:style w:type="paragraph" w:customStyle="1" w:styleId="0978BE08926C43FB884E81CE9A3897F4">
    <w:name w:val="0978BE08926C43FB884E81CE9A3897F4"/>
    <w:rsid w:val="00906AD1"/>
  </w:style>
  <w:style w:type="paragraph" w:customStyle="1" w:styleId="468AE0AA7112456593A003A0CDD3FE07">
    <w:name w:val="468AE0AA7112456593A003A0CDD3FE07"/>
    <w:rsid w:val="00906AD1"/>
  </w:style>
  <w:style w:type="paragraph" w:customStyle="1" w:styleId="E3B8E6F57DF04566AC0692A91C092934">
    <w:name w:val="E3B8E6F57DF04566AC0692A91C092934"/>
    <w:rsid w:val="00906AD1"/>
  </w:style>
  <w:style w:type="paragraph" w:customStyle="1" w:styleId="89120552AA63420EB0A8DD871E7CA765">
    <w:name w:val="89120552AA63420EB0A8DD871E7CA765"/>
    <w:rsid w:val="00906AD1"/>
  </w:style>
  <w:style w:type="paragraph" w:customStyle="1" w:styleId="CF6848CE6CA543CA854B9E88FEEE5E07">
    <w:name w:val="CF6848CE6CA543CA854B9E88FEEE5E07"/>
    <w:rsid w:val="00906AD1"/>
  </w:style>
  <w:style w:type="paragraph" w:customStyle="1" w:styleId="19C3E847C1154D82B0F725A603A6100A">
    <w:name w:val="19C3E847C1154D82B0F725A603A6100A"/>
    <w:rsid w:val="00906AD1"/>
  </w:style>
  <w:style w:type="paragraph" w:customStyle="1" w:styleId="3C49EF0AB0EA4663980BB7CD52019C1B">
    <w:name w:val="3C49EF0AB0EA4663980BB7CD52019C1B"/>
    <w:rsid w:val="00906AD1"/>
  </w:style>
  <w:style w:type="paragraph" w:customStyle="1" w:styleId="A6A9F709807E4BA3963420E71ECF9EE8">
    <w:name w:val="A6A9F709807E4BA3963420E71ECF9EE8"/>
    <w:rsid w:val="00B441CB"/>
  </w:style>
  <w:style w:type="paragraph" w:customStyle="1" w:styleId="0BD9EC1AF1D84EDCAF550CB848B0DBCE">
    <w:name w:val="0BD9EC1AF1D84EDCAF550CB848B0DBCE"/>
    <w:rsid w:val="00B441CB"/>
  </w:style>
  <w:style w:type="paragraph" w:customStyle="1" w:styleId="35C06A1952C9496182AC5818C02EE8EB">
    <w:name w:val="35C06A1952C9496182AC5818C02EE8EB"/>
    <w:rsid w:val="00B441CB"/>
  </w:style>
  <w:style w:type="paragraph" w:customStyle="1" w:styleId="155F0965E6134E45952A67580D703204">
    <w:name w:val="155F0965E6134E45952A67580D703204"/>
    <w:rsid w:val="00B441CB"/>
  </w:style>
  <w:style w:type="paragraph" w:customStyle="1" w:styleId="10B34444C3A740EE9CAC252051BE8069">
    <w:name w:val="10B34444C3A740EE9CAC252051BE8069"/>
    <w:rsid w:val="00B441CB"/>
  </w:style>
  <w:style w:type="paragraph" w:customStyle="1" w:styleId="C1BA810120E04BFF9B444DD51BD37D11">
    <w:name w:val="C1BA810120E04BFF9B444DD51BD37D11"/>
    <w:rsid w:val="00B441C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7" ma:contentTypeDescription="Umožňuje vytvoriť nový dokument." ma:contentTypeScope="" ma:versionID="d0ef47ce5d905b3ecd12d4dbe207d47a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a510534de250409a2c7efa6e2801461d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FD2507-F8CA-406B-AE8D-E8EC7F9841C1}"/>
</file>

<file path=customXml/itemProps2.xml><?xml version="1.0" encoding="utf-8"?>
<ds:datastoreItem xmlns:ds="http://schemas.openxmlformats.org/officeDocument/2006/customXml" ds:itemID="{4EB11DE4-40FB-44A5-9BD6-1DE41522FF62}">
  <ds:schemaRefs>
    <ds:schemaRef ds:uri="http://purl.org/dc/dcmitype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421375f5-370a-4650-8fe9-f6faac8af305"/>
    <ds:schemaRef ds:uri="http://purl.org/dc/terms/"/>
    <ds:schemaRef ds:uri="http://schemas.openxmlformats.org/package/2006/metadata/core-properties"/>
    <ds:schemaRef ds:uri="cc5c8e5f-d5cf-48c3-9b5f-7b6134728260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C127268C-A2E2-4873-A5E9-B1A9A999F49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BD1AB2-512F-40A2-B9A1-A77216CD5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1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7-08T13:49:00Z</dcterms:created>
  <dcterms:modified xsi:type="dcterms:W3CDTF">2023-06-27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